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F3DBA" w14:textId="4D6D58E6" w:rsidR="00C93DA6" w:rsidRDefault="0031238F" w:rsidP="0000455D">
      <w:pPr>
        <w:pStyle w:val="Heading1"/>
      </w:pPr>
      <w:r>
        <w:t xml:space="preserve">SQL </w:t>
      </w:r>
      <w:r>
        <w:rPr>
          <w:lang w:val="en-US"/>
        </w:rPr>
        <w:t>(</w:t>
      </w:r>
      <w:r>
        <w:t>structured query language</w:t>
      </w:r>
      <w:r>
        <w:rPr>
          <w:lang w:val="en-US"/>
        </w:rPr>
        <w:t xml:space="preserve">) </w:t>
      </w:r>
      <w:r>
        <w:t>Review</w:t>
      </w:r>
    </w:p>
    <w:p w14:paraId="76F84EC9" w14:textId="0CF5FF12" w:rsidR="0000455D" w:rsidRPr="0000455D" w:rsidRDefault="0000455D" w:rsidP="0000455D">
      <w:r w:rsidRPr="0000455D">
        <w:rPr>
          <w:noProof/>
        </w:rPr>
        <w:drawing>
          <wp:inline distT="0" distB="0" distL="0" distR="0" wp14:anchorId="5447184D" wp14:editId="4D9EE63D">
            <wp:extent cx="5731510" cy="14509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D80EE" w14:textId="59B6D9ED" w:rsidR="0000455D" w:rsidRDefault="0000455D" w:rsidP="0000455D">
      <w:pPr>
        <w:pStyle w:val="ListParagraph"/>
        <w:numPr>
          <w:ilvl w:val="0"/>
          <w:numId w:val="1"/>
        </w:numPr>
      </w:pPr>
      <w:r>
        <w:t>large scale set of Excel spreadsheets with better indexing and retrieval</w:t>
      </w:r>
    </w:p>
    <w:p w14:paraId="56D33BC7" w14:textId="53ABDE64" w:rsidR="0000455D" w:rsidRDefault="0000455D" w:rsidP="0000455D">
      <w:pPr>
        <w:pStyle w:val="ListParagraph"/>
        <w:numPr>
          <w:ilvl w:val="0"/>
          <w:numId w:val="1"/>
        </w:numPr>
      </w:pPr>
      <w:r>
        <w:t>Transaction oriented with support for correctness, distribution</w:t>
      </w:r>
    </w:p>
    <w:p w14:paraId="11B34926" w14:textId="6F6CA39B" w:rsidR="0000455D" w:rsidRDefault="0000455D" w:rsidP="0000455D">
      <w:pPr>
        <w:pStyle w:val="ListParagraph"/>
        <w:numPr>
          <w:ilvl w:val="0"/>
          <w:numId w:val="1"/>
        </w:numPr>
      </w:pPr>
      <w:r>
        <w:t>ACID: atomicity, consistency, isolation, and durability</w:t>
      </w:r>
    </w:p>
    <w:p w14:paraId="49093B59" w14:textId="2A968AE3" w:rsidR="0000455D" w:rsidRDefault="00A93ED9" w:rsidP="00E81397">
      <w:pPr>
        <w:pStyle w:val="Heading2"/>
      </w:pPr>
      <w:r>
        <w:t>Database Background Concepts</w:t>
      </w:r>
    </w:p>
    <w:p w14:paraId="0576A1CC" w14:textId="02DAC320" w:rsidR="0000455D" w:rsidRDefault="00A93ED9" w:rsidP="00A93ED9">
      <w:pPr>
        <w:pStyle w:val="ListParagraph"/>
        <w:numPr>
          <w:ilvl w:val="0"/>
          <w:numId w:val="2"/>
        </w:numPr>
      </w:pPr>
      <w:r w:rsidRPr="00232FE9">
        <w:rPr>
          <w:color w:val="FF0000"/>
        </w:rPr>
        <w:t>in-database analytics</w:t>
      </w:r>
      <w:r>
        <w:t>: the analytics is done within the DB</w:t>
      </w:r>
    </w:p>
    <w:p w14:paraId="46D4F3EA" w14:textId="77777777" w:rsidR="00A93ED9" w:rsidRDefault="00A93ED9" w:rsidP="00A93ED9">
      <w:pPr>
        <w:pStyle w:val="ListParagraph"/>
        <w:numPr>
          <w:ilvl w:val="0"/>
          <w:numId w:val="2"/>
        </w:numPr>
      </w:pPr>
      <w:r w:rsidRPr="00232FE9">
        <w:rPr>
          <w:color w:val="FF0000"/>
        </w:rPr>
        <w:t>key-value</w:t>
      </w:r>
      <w:r>
        <w:t xml:space="preserve">: value accessible by key, e.g., hash table </w:t>
      </w:r>
    </w:p>
    <w:p w14:paraId="63E71F7C" w14:textId="55F01F16" w:rsidR="0000455D" w:rsidRDefault="00A93ED9" w:rsidP="00A93ED9">
      <w:pPr>
        <w:pStyle w:val="ListParagraph"/>
        <w:numPr>
          <w:ilvl w:val="0"/>
          <w:numId w:val="2"/>
        </w:numPr>
      </w:pPr>
      <w:r w:rsidRPr="00232FE9">
        <w:rPr>
          <w:color w:val="FF0000"/>
        </w:rPr>
        <w:t>information silo</w:t>
      </w:r>
      <w:r>
        <w:t>: an insular information system can’t operation with other information systems, e.g.,</w:t>
      </w:r>
    </w:p>
    <w:p w14:paraId="6E13B059" w14:textId="691F24D2" w:rsidR="00A93ED9" w:rsidRDefault="00A93ED9" w:rsidP="00A93ED9">
      <w:pPr>
        <w:pStyle w:val="ListParagraph"/>
        <w:numPr>
          <w:ilvl w:val="1"/>
          <w:numId w:val="2"/>
        </w:numPr>
      </w:pPr>
      <w:r>
        <w:t>if two big banks merge, then initially their RDBMSs will be siloed</w:t>
      </w:r>
    </w:p>
    <w:p w14:paraId="6AD47DA7" w14:textId="77E57ABC" w:rsidR="00A93ED9" w:rsidRDefault="00A93ED9" w:rsidP="00A93ED9">
      <w:pPr>
        <w:pStyle w:val="ListParagraph"/>
        <w:numPr>
          <w:ilvl w:val="1"/>
          <w:numId w:val="2"/>
        </w:numPr>
      </w:pPr>
      <w:r>
        <w:t>insurance company, auto and home insurance customer RDBMSs may be siloed</w:t>
      </w:r>
    </w:p>
    <w:p w14:paraId="39A28625" w14:textId="7B0AC753" w:rsidR="00A93ED9" w:rsidRDefault="00A93ED9" w:rsidP="00A93ED9">
      <w:pPr>
        <w:pStyle w:val="ListParagraph"/>
        <w:numPr>
          <w:ilvl w:val="0"/>
          <w:numId w:val="2"/>
        </w:numPr>
      </w:pPr>
      <w:r>
        <w:t xml:space="preserve">Many NoSQL and </w:t>
      </w:r>
      <w:proofErr w:type="gramStart"/>
      <w:r>
        <w:t>SQL</w:t>
      </w:r>
      <w:r w:rsidR="00615F75">
        <w:t xml:space="preserve"> </w:t>
      </w:r>
      <w:r>
        <w:t xml:space="preserve"> DB</w:t>
      </w:r>
      <w:proofErr w:type="gramEnd"/>
      <w:r>
        <w:t xml:space="preserve"> offer:</w:t>
      </w:r>
    </w:p>
    <w:p w14:paraId="45928096" w14:textId="3D1D4603" w:rsidR="00A93ED9" w:rsidRDefault="00A93ED9" w:rsidP="00A93ED9">
      <w:pPr>
        <w:pStyle w:val="ListParagraph"/>
        <w:numPr>
          <w:ilvl w:val="1"/>
          <w:numId w:val="2"/>
        </w:numPr>
      </w:pPr>
      <w:r>
        <w:t>large scale, distributed processing</w:t>
      </w:r>
    </w:p>
    <w:p w14:paraId="2713C712" w14:textId="0222B3E9" w:rsidR="00A93ED9" w:rsidRDefault="00A93ED9" w:rsidP="00A93ED9">
      <w:pPr>
        <w:pStyle w:val="ListParagraph"/>
        <w:numPr>
          <w:ilvl w:val="1"/>
          <w:numId w:val="2"/>
        </w:numPr>
      </w:pPr>
      <w:r>
        <w:t>robustness achieved</w:t>
      </w:r>
    </w:p>
    <w:p w14:paraId="085CB0D0" w14:textId="0B144AB0" w:rsidR="00A93ED9" w:rsidRDefault="00A93ED9" w:rsidP="00A93ED9">
      <w:pPr>
        <w:pStyle w:val="ListParagraph"/>
        <w:numPr>
          <w:ilvl w:val="1"/>
          <w:numId w:val="2"/>
        </w:numPr>
      </w:pPr>
      <w:r>
        <w:t>general query languages</w:t>
      </w:r>
    </w:p>
    <w:p w14:paraId="248201DA" w14:textId="3CC5903A" w:rsidR="00A93ED9" w:rsidRDefault="00A93ED9" w:rsidP="00A93ED9">
      <w:pPr>
        <w:pStyle w:val="ListParagraph"/>
        <w:numPr>
          <w:ilvl w:val="1"/>
          <w:numId w:val="2"/>
        </w:numPr>
      </w:pPr>
      <w:r>
        <w:t>notion of consistency</w:t>
      </w:r>
    </w:p>
    <w:p w14:paraId="54F02019" w14:textId="34F778BB" w:rsidR="0000455D" w:rsidRDefault="00E81397" w:rsidP="00E81397">
      <w:pPr>
        <w:pStyle w:val="Heading2"/>
      </w:pPr>
      <w:r>
        <w:t>Beyond SQL Databases</w:t>
      </w:r>
    </w:p>
    <w:p w14:paraId="404977E3" w14:textId="678DA6BF" w:rsidR="0000455D" w:rsidRPr="004112B3" w:rsidRDefault="00E81397" w:rsidP="0000455D">
      <w:r w:rsidRPr="00E81397">
        <w:rPr>
          <w:noProof/>
        </w:rPr>
        <w:drawing>
          <wp:inline distT="0" distB="0" distL="0" distR="0" wp14:anchorId="431825FB" wp14:editId="29E1D4AA">
            <wp:extent cx="3665551" cy="3115678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74139" cy="3122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1FF26" w14:textId="2B01358B" w:rsidR="00615F75" w:rsidRDefault="00615F75" w:rsidP="0000455D">
      <w:r>
        <w:t xml:space="preserve">JSON and graph database is better because: </w:t>
      </w:r>
      <w:proofErr w:type="spellStart"/>
      <w:r>
        <w:t>doc.db</w:t>
      </w:r>
      <w:proofErr w:type="spellEnd"/>
      <w:r>
        <w:t xml:space="preserve">, give more flexibility </w:t>
      </w:r>
    </w:p>
    <w:p w14:paraId="702C508A" w14:textId="7E5F3D48" w:rsidR="0000455D" w:rsidRDefault="00E81397" w:rsidP="0000455D">
      <w:r>
        <w:lastRenderedPageBreak/>
        <w:t>Use SQL database when</w:t>
      </w:r>
      <w:r>
        <w:rPr>
          <w:rFonts w:hint="eastAsia"/>
        </w:rPr>
        <w:t xml:space="preserve"> </w:t>
      </w:r>
      <w:r>
        <w:t>data is structured and unchanging</w:t>
      </w:r>
    </w:p>
    <w:p w14:paraId="6DD15456" w14:textId="7B23FDE5" w:rsidR="0000455D" w:rsidRDefault="00E81397" w:rsidP="0000455D">
      <w:r>
        <w:t>Use NoSQL database when</w:t>
      </w:r>
    </w:p>
    <w:p w14:paraId="37240560" w14:textId="4EEE19D9" w:rsidR="0000455D" w:rsidRDefault="00E81397" w:rsidP="00E81397">
      <w:pPr>
        <w:pStyle w:val="ListParagraph"/>
        <w:numPr>
          <w:ilvl w:val="0"/>
          <w:numId w:val="3"/>
        </w:numPr>
      </w:pPr>
      <w:r>
        <w:t>Storing large volume of data with little to no structure</w:t>
      </w:r>
    </w:p>
    <w:p w14:paraId="1F626942" w14:textId="60C5944C" w:rsidR="00E81397" w:rsidRDefault="00E81397" w:rsidP="00E81397">
      <w:pPr>
        <w:pStyle w:val="ListParagraph"/>
        <w:numPr>
          <w:ilvl w:val="0"/>
          <w:numId w:val="3"/>
        </w:numPr>
      </w:pPr>
      <w:r>
        <w:t>Data changes rapidly</w:t>
      </w:r>
    </w:p>
    <w:p w14:paraId="1B41AA6D" w14:textId="3A14B05E" w:rsidR="0000455D" w:rsidRDefault="00E81397" w:rsidP="0000455D">
      <w:r w:rsidRPr="00E81397">
        <w:rPr>
          <w:noProof/>
        </w:rPr>
        <w:drawing>
          <wp:inline distT="0" distB="0" distL="0" distR="0" wp14:anchorId="46BEDCFE" wp14:editId="566315C6">
            <wp:extent cx="4826442" cy="2969337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36116" cy="2975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CA9D4" w14:textId="27AACCEC" w:rsidR="0000455D" w:rsidRDefault="00E81397" w:rsidP="00E81397">
      <w:pPr>
        <w:pStyle w:val="Heading1"/>
      </w:pPr>
      <w:r>
        <w:t>Processing</w:t>
      </w:r>
    </w:p>
    <w:p w14:paraId="50E76AA4" w14:textId="585226A8" w:rsidR="0000455D" w:rsidRDefault="00E81397" w:rsidP="0000455D">
      <w:r>
        <w:t>Batch:</w:t>
      </w:r>
      <w:r w:rsidR="00232FE9" w:rsidRPr="00232FE9">
        <w:t xml:space="preserve"> </w:t>
      </w:r>
      <w:r w:rsidR="00232FE9">
        <w:t>data stored and analysed in large blocks</w:t>
      </w:r>
      <w:r w:rsidR="00232FE9" w:rsidRPr="00232FE9">
        <w:rPr>
          <w:noProof/>
        </w:rPr>
        <w:t xml:space="preserve"> </w:t>
      </w:r>
      <w:r w:rsidR="00232FE9" w:rsidRPr="00232FE9">
        <w:rPr>
          <w:noProof/>
        </w:rPr>
        <w:drawing>
          <wp:inline distT="0" distB="0" distL="0" distR="0" wp14:anchorId="6CC86F66" wp14:editId="606686E7">
            <wp:extent cx="5468113" cy="15432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4CDAB" w14:textId="62A1D398" w:rsidR="0000455D" w:rsidRDefault="00232FE9" w:rsidP="0000455D">
      <w:r>
        <w:t>Streaming:</w:t>
      </w:r>
      <w:r w:rsidRPr="00232FE9">
        <w:t xml:space="preserve"> </w:t>
      </w:r>
      <w:r>
        <w:t>massive data streaming through system with little storage</w:t>
      </w:r>
    </w:p>
    <w:p w14:paraId="753F62E1" w14:textId="7FC4197A" w:rsidR="00232FE9" w:rsidRDefault="00232FE9" w:rsidP="0000455D">
      <w:r w:rsidRPr="00232FE9">
        <w:rPr>
          <w:noProof/>
        </w:rPr>
        <w:drawing>
          <wp:inline distT="0" distB="0" distL="0" distR="0" wp14:anchorId="21125E33" wp14:editId="58B48E30">
            <wp:extent cx="4906060" cy="1228896"/>
            <wp:effectExtent l="0" t="0" r="889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C307D" w14:textId="6045D4B8" w:rsidR="0000455D" w:rsidRDefault="00232FE9" w:rsidP="0000455D">
      <w:r>
        <w:t>Interactive: bringing humans into the loop</w:t>
      </w:r>
    </w:p>
    <w:p w14:paraId="3B69EC28" w14:textId="3A70943D" w:rsidR="0000455D" w:rsidRDefault="00232FE9" w:rsidP="00232FE9">
      <w:pPr>
        <w:pStyle w:val="Heading2"/>
      </w:pPr>
      <w:r>
        <w:t>Batch vs Stream</w:t>
      </w:r>
    </w:p>
    <w:p w14:paraId="129DF2D3" w14:textId="03996565" w:rsidR="009F1DA2" w:rsidRDefault="00E7496E" w:rsidP="0000455D">
      <w:pPr>
        <w:rPr>
          <w:lang w:val="en-US"/>
        </w:rPr>
      </w:pPr>
      <w:r>
        <w:t>Batch</w:t>
      </w:r>
      <w:r>
        <w:rPr>
          <w:lang w:val="en-US"/>
        </w:rPr>
        <w:t xml:space="preserve">: </w:t>
      </w:r>
    </w:p>
    <w:p w14:paraId="2B302943" w14:textId="2ED397CD" w:rsidR="0000455D" w:rsidRDefault="00E7496E" w:rsidP="009F1DA2">
      <w:pPr>
        <w:pStyle w:val="ListParagraph"/>
        <w:numPr>
          <w:ilvl w:val="0"/>
          <w:numId w:val="4"/>
        </w:numPr>
      </w:pPr>
      <w:r>
        <w:lastRenderedPageBreak/>
        <w:t>where you don’t need real-time analytics results</w:t>
      </w:r>
    </w:p>
    <w:p w14:paraId="06737196" w14:textId="1DB7FBA6" w:rsidR="009F1DA2" w:rsidRDefault="009F1DA2" w:rsidP="009F1DA2">
      <w:pPr>
        <w:pStyle w:val="ListParagraph"/>
        <w:numPr>
          <w:ilvl w:val="0"/>
          <w:numId w:val="4"/>
        </w:numPr>
      </w:pPr>
      <w:r>
        <w:t>when it is more important to process large volumes of data to get more detailed insights</w:t>
      </w:r>
      <w:r w:rsidRPr="009F1DA2">
        <w:t xml:space="preserve"> </w:t>
      </w:r>
      <w:r>
        <w:t>than speed</w:t>
      </w:r>
    </w:p>
    <w:p w14:paraId="63E1F772" w14:textId="53B87940" w:rsidR="0000455D" w:rsidRDefault="009F1DA2" w:rsidP="0000455D">
      <w:r>
        <w:t>Streaming:</w:t>
      </w:r>
    </w:p>
    <w:p w14:paraId="70F0FD5E" w14:textId="7BAB5873" w:rsidR="0000455D" w:rsidRDefault="00AD59C5" w:rsidP="00AD59C5">
      <w:pPr>
        <w:pStyle w:val="ListParagraph"/>
        <w:numPr>
          <w:ilvl w:val="0"/>
          <w:numId w:val="5"/>
        </w:numPr>
      </w:pPr>
      <w:r>
        <w:t>massive data streaming through system with little storage</w:t>
      </w:r>
    </w:p>
    <w:p w14:paraId="776D3ADF" w14:textId="16274DFF" w:rsidR="00AD59C5" w:rsidRDefault="00AD59C5" w:rsidP="00AD59C5">
      <w:pPr>
        <w:pStyle w:val="ListParagraph"/>
        <w:numPr>
          <w:ilvl w:val="0"/>
          <w:numId w:val="5"/>
        </w:numPr>
      </w:pPr>
      <w:r>
        <w:t>Sampling can be a solution to process massive datasets</w:t>
      </w:r>
    </w:p>
    <w:p w14:paraId="7CE7FAC9" w14:textId="45BFAD82" w:rsidR="008549E9" w:rsidRDefault="008549E9" w:rsidP="008549E9">
      <w:r w:rsidRPr="008549E9">
        <w:rPr>
          <w:rFonts w:hint="eastAsia"/>
        </w:rPr>
        <w:t>批处理一般是解决离线计算数据量大，计算时间慢的问题，</w:t>
      </w:r>
      <w:proofErr w:type="gramStart"/>
      <w:r w:rsidRPr="008549E9">
        <w:rPr>
          <w:rFonts w:hint="eastAsia"/>
        </w:rPr>
        <w:t>流处理</w:t>
      </w:r>
      <w:proofErr w:type="gramEnd"/>
      <w:r w:rsidRPr="008549E9">
        <w:rPr>
          <w:rFonts w:hint="eastAsia"/>
        </w:rPr>
        <w:t>相反是为了解决实时计算或是近实时计算问题，当然有了实时的要求就会使处理的数据量变少，但是计算速度要求更快</w:t>
      </w:r>
    </w:p>
    <w:p w14:paraId="5104962B" w14:textId="775405A4" w:rsidR="0000455D" w:rsidRDefault="00AD59C5" w:rsidP="00940BD2">
      <w:pPr>
        <w:pStyle w:val="Heading2"/>
      </w:pPr>
      <w:r>
        <w:t>Background Concepts</w:t>
      </w:r>
    </w:p>
    <w:p w14:paraId="4E521E0B" w14:textId="77777777" w:rsidR="00940BD2" w:rsidRDefault="00940BD2" w:rsidP="00940BD2">
      <w:pPr>
        <w:pStyle w:val="ListParagraph"/>
        <w:numPr>
          <w:ilvl w:val="0"/>
          <w:numId w:val="6"/>
        </w:numPr>
      </w:pPr>
      <w:r>
        <w:t xml:space="preserve">in-memory: in RAM, i.e., not going to disk </w:t>
      </w:r>
    </w:p>
    <w:p w14:paraId="18D05E90" w14:textId="77777777" w:rsidR="00940BD2" w:rsidRDefault="00940BD2" w:rsidP="00940BD2">
      <w:pPr>
        <w:pStyle w:val="ListParagraph"/>
        <w:numPr>
          <w:ilvl w:val="0"/>
          <w:numId w:val="6"/>
        </w:numPr>
      </w:pPr>
      <w:r>
        <w:t xml:space="preserve">parallel processing: performing tasks in parallel </w:t>
      </w:r>
    </w:p>
    <w:p w14:paraId="7F345B0B" w14:textId="77777777" w:rsidR="00940BD2" w:rsidRDefault="00940BD2" w:rsidP="00940BD2">
      <w:pPr>
        <w:pStyle w:val="ListParagraph"/>
        <w:numPr>
          <w:ilvl w:val="0"/>
          <w:numId w:val="6"/>
        </w:numPr>
      </w:pPr>
      <w:r>
        <w:t xml:space="preserve">distributed computing: across multiple machines </w:t>
      </w:r>
    </w:p>
    <w:p w14:paraId="09048F50" w14:textId="77777777" w:rsidR="00940BD2" w:rsidRDefault="00940BD2" w:rsidP="00940BD2">
      <w:pPr>
        <w:pStyle w:val="ListParagraph"/>
        <w:numPr>
          <w:ilvl w:val="0"/>
          <w:numId w:val="6"/>
        </w:numPr>
      </w:pPr>
      <w:r>
        <w:t xml:space="preserve">scalability: to handle a growing amount of work; to be enlarged to accommodate growth (not just “big”) </w:t>
      </w:r>
    </w:p>
    <w:p w14:paraId="42E1B9F7" w14:textId="77777777" w:rsidR="00940BD2" w:rsidRDefault="00940BD2" w:rsidP="00940BD2">
      <w:pPr>
        <w:pStyle w:val="ListParagraph"/>
        <w:numPr>
          <w:ilvl w:val="0"/>
          <w:numId w:val="6"/>
        </w:numPr>
      </w:pPr>
      <w:r>
        <w:t xml:space="preserve">data parallel: processing can be done independently on separate chunks of data </w:t>
      </w:r>
    </w:p>
    <w:p w14:paraId="130E1A84" w14:textId="77777777" w:rsidR="00940BD2" w:rsidRDefault="00940BD2" w:rsidP="00940BD2">
      <w:pPr>
        <w:pStyle w:val="ListParagraph"/>
        <w:numPr>
          <w:ilvl w:val="1"/>
          <w:numId w:val="6"/>
        </w:numPr>
      </w:pPr>
      <w:r>
        <w:t xml:space="preserve">yes: process all documents in a collection to extract names </w:t>
      </w:r>
    </w:p>
    <w:p w14:paraId="3B7FF8AA" w14:textId="68A813D7" w:rsidR="0000455D" w:rsidRDefault="00940BD2" w:rsidP="00940BD2">
      <w:pPr>
        <w:pStyle w:val="ListParagraph"/>
        <w:numPr>
          <w:ilvl w:val="1"/>
          <w:numId w:val="6"/>
        </w:numPr>
      </w:pPr>
      <w:r>
        <w:t>no: convert a wiring diagram into a physical design (optimisation)</w:t>
      </w:r>
    </w:p>
    <w:p w14:paraId="604D1143" w14:textId="75586ACB" w:rsidR="0000455D" w:rsidRDefault="00615F75" w:rsidP="00615F75">
      <w:pPr>
        <w:pStyle w:val="Heading1"/>
      </w:pPr>
      <w:r>
        <w:t>Distributed Analytics</w:t>
      </w:r>
    </w:p>
    <w:p w14:paraId="0DC6CFC9" w14:textId="16C5EFDC" w:rsidR="0000455D" w:rsidRPr="0000455D" w:rsidRDefault="009A0158" w:rsidP="0000455D">
      <w:pPr>
        <w:rPr>
          <w:lang w:val="en-US"/>
        </w:rPr>
      </w:pPr>
      <w:r>
        <w:t>legacy systems provide powerful statistical tools on the desktop</w:t>
      </w:r>
      <w:r w:rsidRPr="009A0158">
        <w:t xml:space="preserve"> </w:t>
      </w:r>
      <w:r>
        <w:t>but often-times without distributed or multi-processor support</w:t>
      </w:r>
    </w:p>
    <w:p w14:paraId="5E808267" w14:textId="7386D96C" w:rsidR="0000455D" w:rsidRDefault="009A0158" w:rsidP="009A0158">
      <w:pPr>
        <w:pStyle w:val="Heading2"/>
      </w:pPr>
      <w:r>
        <w:t>Map-Reduce</w:t>
      </w:r>
    </w:p>
    <w:p w14:paraId="381BEC43" w14:textId="260DD7E5" w:rsidR="0000455D" w:rsidRDefault="009A0158" w:rsidP="009A0158">
      <w:pPr>
        <w:pStyle w:val="ListParagraph"/>
        <w:numPr>
          <w:ilvl w:val="0"/>
          <w:numId w:val="7"/>
        </w:numPr>
      </w:pPr>
      <w:r>
        <w:t>Simple distributed processing framework developed at Google</w:t>
      </w:r>
    </w:p>
    <w:p w14:paraId="7C2022D0" w14:textId="387CFE90" w:rsidR="009A0158" w:rsidRDefault="009A0158" w:rsidP="009A0158">
      <w:pPr>
        <w:pStyle w:val="ListParagraph"/>
        <w:numPr>
          <w:ilvl w:val="0"/>
          <w:numId w:val="7"/>
        </w:numPr>
      </w:pPr>
      <w:r>
        <w:t xml:space="preserve">To run on commodity hardware; </w:t>
      </w:r>
      <w:proofErr w:type="gramStart"/>
      <w:r>
        <w:t>so</w:t>
      </w:r>
      <w:proofErr w:type="gramEnd"/>
      <w:r>
        <w:t xml:space="preserve"> has fault-tolerant infrastructure</w:t>
      </w:r>
    </w:p>
    <w:p w14:paraId="2E3EBF64" w14:textId="3AA2B9F6" w:rsidR="009A0158" w:rsidRDefault="009A0158" w:rsidP="009A0158">
      <w:pPr>
        <w:pStyle w:val="ListParagraph"/>
        <w:numPr>
          <w:ilvl w:val="0"/>
          <w:numId w:val="7"/>
        </w:numPr>
      </w:pPr>
      <w:r>
        <w:t>quite simple</w:t>
      </w:r>
    </w:p>
    <w:p w14:paraId="15796381" w14:textId="2DA5518C" w:rsidR="0000455D" w:rsidRDefault="009A0158" w:rsidP="0000455D">
      <w:r>
        <w:t>Example</w:t>
      </w:r>
      <w:r w:rsidRPr="009A0158">
        <w:rPr>
          <w:noProof/>
        </w:rPr>
        <w:t xml:space="preserve"> </w:t>
      </w:r>
      <w:r w:rsidRPr="009A0158">
        <w:rPr>
          <w:noProof/>
        </w:rPr>
        <w:drawing>
          <wp:inline distT="0" distB="0" distL="0" distR="0" wp14:anchorId="762CBB2C" wp14:editId="6D426D7E">
            <wp:extent cx="5731510" cy="2379345"/>
            <wp:effectExtent l="0" t="0" r="254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6CF1" w14:textId="77777777" w:rsidR="004C634B" w:rsidRDefault="004C634B" w:rsidP="004C634B">
      <w:pPr>
        <w:pStyle w:val="ListParagraph"/>
        <w:numPr>
          <w:ilvl w:val="0"/>
          <w:numId w:val="9"/>
        </w:numPr>
      </w:pPr>
      <w:r>
        <w:t xml:space="preserve">for a simple word-count task: </w:t>
      </w:r>
    </w:p>
    <w:p w14:paraId="4ABDCF4F" w14:textId="77777777" w:rsidR="004C634B" w:rsidRDefault="004C634B" w:rsidP="004C634B">
      <w:pPr>
        <w:ind w:left="1440"/>
      </w:pPr>
      <w:r>
        <w:t xml:space="preserve">(1) divide data across machines </w:t>
      </w:r>
    </w:p>
    <w:p w14:paraId="609AE537" w14:textId="77777777" w:rsidR="004C634B" w:rsidRDefault="004C634B" w:rsidP="004C634B">
      <w:pPr>
        <w:ind w:left="1440"/>
      </w:pPr>
      <w:r>
        <w:lastRenderedPageBreak/>
        <w:t xml:space="preserve">(2) </w:t>
      </w:r>
      <w:proofErr w:type="gramStart"/>
      <w:r>
        <w:t>map(</w:t>
      </w:r>
      <w:proofErr w:type="gramEnd"/>
      <w:r>
        <w:t xml:space="preserve">) to key-value pairs </w:t>
      </w:r>
    </w:p>
    <w:p w14:paraId="0F04B643" w14:textId="6EC6EDBA" w:rsidR="0000455D" w:rsidRDefault="004C634B" w:rsidP="004C634B">
      <w:pPr>
        <w:ind w:left="1440"/>
      </w:pPr>
      <w:r>
        <w:t xml:space="preserve">(3) sort and </w:t>
      </w:r>
      <w:proofErr w:type="gramStart"/>
      <w:r>
        <w:t>merge(</w:t>
      </w:r>
      <w:proofErr w:type="gramEnd"/>
      <w:r>
        <w:t>) identical keys</w:t>
      </w:r>
    </w:p>
    <w:p w14:paraId="63709CDE" w14:textId="0C995DA2" w:rsidR="0000455D" w:rsidRDefault="004C634B" w:rsidP="004C634B">
      <w:pPr>
        <w:pStyle w:val="ListParagraph"/>
        <w:numPr>
          <w:ilvl w:val="0"/>
          <w:numId w:val="8"/>
        </w:numPr>
      </w:pPr>
      <w:r w:rsidRPr="004C634B">
        <w:rPr>
          <w:color w:val="FF0000"/>
        </w:rPr>
        <w:t xml:space="preserve">requires simple data parallelism </w:t>
      </w:r>
      <w:r>
        <w:t>followed by reducing process</w:t>
      </w:r>
    </w:p>
    <w:p w14:paraId="735470BE" w14:textId="3E469C62" w:rsidR="0000455D" w:rsidRDefault="004C634B" w:rsidP="004C634B">
      <w:pPr>
        <w:pStyle w:val="ListParagraph"/>
        <w:numPr>
          <w:ilvl w:val="0"/>
          <w:numId w:val="8"/>
        </w:numPr>
      </w:pPr>
      <w:r>
        <w:t>stopped using</w:t>
      </w:r>
    </w:p>
    <w:p w14:paraId="164ED9DA" w14:textId="255AE92F" w:rsidR="0000455D" w:rsidRDefault="004C634B" w:rsidP="004C634B">
      <w:pPr>
        <w:pStyle w:val="Heading2"/>
      </w:pPr>
      <w:r>
        <w:t>Hadoop</w:t>
      </w:r>
    </w:p>
    <w:p w14:paraId="5AF79985" w14:textId="5569A3DB" w:rsidR="0000455D" w:rsidRDefault="007722E5" w:rsidP="007722E5">
      <w:pPr>
        <w:pStyle w:val="ListParagraph"/>
        <w:numPr>
          <w:ilvl w:val="0"/>
          <w:numId w:val="11"/>
        </w:numPr>
      </w:pPr>
      <w:r>
        <w:t>Open-source Java implementation of Map-Reduce</w:t>
      </w:r>
    </w:p>
    <w:p w14:paraId="50BFF3C8" w14:textId="76BD4960" w:rsidR="007722E5" w:rsidRDefault="007722E5" w:rsidP="007722E5">
      <w:pPr>
        <w:pStyle w:val="ListParagraph"/>
        <w:numPr>
          <w:ilvl w:val="0"/>
          <w:numId w:val="11"/>
        </w:numPr>
      </w:pPr>
      <w:r>
        <w:t xml:space="preserve">provides an inexpensive and </w:t>
      </w:r>
      <w:r w:rsidR="00145CFD">
        <w:t>open-source</w:t>
      </w:r>
      <w:r>
        <w:t xml:space="preserve"> platform for parallelising processing</w:t>
      </w:r>
    </w:p>
    <w:p w14:paraId="3E3EA5B3" w14:textId="71E55D1E" w:rsidR="007722E5" w:rsidRDefault="007722E5" w:rsidP="007722E5">
      <w:pPr>
        <w:pStyle w:val="ListParagraph"/>
        <w:numPr>
          <w:ilvl w:val="0"/>
          <w:numId w:val="11"/>
        </w:numPr>
      </w:pPr>
      <w:r>
        <w:t>not suited to streaming (suitable for offline processing)</w:t>
      </w:r>
    </w:p>
    <w:p w14:paraId="605EF0B6" w14:textId="560C24B9" w:rsidR="007722E5" w:rsidRPr="007722E5" w:rsidRDefault="007722E5" w:rsidP="007722E5">
      <w:pPr>
        <w:pStyle w:val="ListParagraph"/>
        <w:numPr>
          <w:ilvl w:val="0"/>
          <w:numId w:val="11"/>
        </w:numPr>
        <w:rPr>
          <w:lang w:val="en-US"/>
        </w:rPr>
      </w:pPr>
      <w:r>
        <w:t>This curve represents the maturity, adoption, and social application</w:t>
      </w:r>
    </w:p>
    <w:p w14:paraId="52332918" w14:textId="778B06E8" w:rsidR="007722E5" w:rsidRDefault="007722E5" w:rsidP="007722E5">
      <w:pPr>
        <w:pStyle w:val="Heading2"/>
      </w:pPr>
      <w:r>
        <w:t>Spark</w:t>
      </w:r>
    </w:p>
    <w:p w14:paraId="3737C8F7" w14:textId="2E471EEA" w:rsidR="0000455D" w:rsidRDefault="007722E5" w:rsidP="007722E5">
      <w:pPr>
        <w:pStyle w:val="ListParagraph"/>
        <w:numPr>
          <w:ilvl w:val="0"/>
          <w:numId w:val="10"/>
        </w:numPr>
      </w:pPr>
      <w:r>
        <w:t>interfaces in Java, Scala, Python, R</w:t>
      </w:r>
    </w:p>
    <w:p w14:paraId="240C2904" w14:textId="2CDF6BF8" w:rsidR="0000455D" w:rsidRDefault="007722E5" w:rsidP="007722E5">
      <w:pPr>
        <w:pStyle w:val="ListParagraph"/>
        <w:numPr>
          <w:ilvl w:val="0"/>
          <w:numId w:val="10"/>
        </w:numPr>
      </w:pPr>
      <w:r>
        <w:t>provides in-memory analytics</w:t>
      </w:r>
    </w:p>
    <w:p w14:paraId="123DCE68" w14:textId="307653DB" w:rsidR="007722E5" w:rsidRDefault="007722E5" w:rsidP="007722E5">
      <w:pPr>
        <w:pStyle w:val="ListParagraph"/>
        <w:numPr>
          <w:ilvl w:val="0"/>
          <w:numId w:val="10"/>
        </w:numPr>
      </w:pPr>
      <w:r>
        <w:t>work with some Hadoop ecosystem</w:t>
      </w:r>
    </w:p>
    <w:p w14:paraId="467BCF7A" w14:textId="6AD6B38C" w:rsidR="007722E5" w:rsidRDefault="007722E5" w:rsidP="007722E5">
      <w:pPr>
        <w:pStyle w:val="ListParagraph"/>
        <w:numPr>
          <w:ilvl w:val="0"/>
          <w:numId w:val="10"/>
        </w:numPr>
      </w:pPr>
      <w:r w:rsidRPr="007722E5">
        <w:rPr>
          <w:noProof/>
        </w:rPr>
        <w:drawing>
          <wp:inline distT="0" distB="0" distL="0" distR="0" wp14:anchorId="10762DAB" wp14:editId="20C2C39A">
            <wp:extent cx="2543530" cy="1352739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30270" w14:textId="704AF369" w:rsidR="007722E5" w:rsidRPr="000B73C9" w:rsidRDefault="007722E5" w:rsidP="007722E5">
      <w:pPr>
        <w:pStyle w:val="ListParagraph"/>
        <w:numPr>
          <w:ilvl w:val="0"/>
          <w:numId w:val="10"/>
        </w:numPr>
        <w:rPr>
          <w:color w:val="FF0000"/>
        </w:rPr>
      </w:pPr>
      <w:r w:rsidRPr="000B73C9">
        <w:rPr>
          <w:color w:val="FF0000"/>
        </w:rPr>
        <w:t>It is real time data processing</w:t>
      </w:r>
    </w:p>
    <w:p w14:paraId="0668F2F1" w14:textId="4C8A17A0" w:rsidR="007722E5" w:rsidRDefault="007722E5" w:rsidP="007722E5">
      <w:pPr>
        <w:pStyle w:val="ListParagraph"/>
        <w:numPr>
          <w:ilvl w:val="0"/>
          <w:numId w:val="10"/>
        </w:numPr>
      </w:pPr>
      <w:r>
        <w:t>includes Map-Reduce capabilities, provides real-time, in-memory processing,</w:t>
      </w:r>
      <w:r w:rsidRPr="007722E5">
        <w:t xml:space="preserve"> </w:t>
      </w:r>
      <w:r>
        <w:t>much faster than Hadoop</w:t>
      </w:r>
    </w:p>
    <w:p w14:paraId="4962EF02" w14:textId="737804A7" w:rsidR="0000455D" w:rsidRDefault="0000455D" w:rsidP="0000455D"/>
    <w:p w14:paraId="24CE320F" w14:textId="15632253" w:rsidR="0000455D" w:rsidRDefault="0000455D" w:rsidP="0000455D"/>
    <w:p w14:paraId="17287876" w14:textId="06A20416" w:rsidR="0000455D" w:rsidRDefault="0000455D" w:rsidP="0000455D"/>
    <w:p w14:paraId="108382D5" w14:textId="203ED9C2" w:rsidR="0000455D" w:rsidRDefault="0000455D" w:rsidP="0000455D"/>
    <w:p w14:paraId="263499AE" w14:textId="4AF87683" w:rsidR="0000455D" w:rsidRDefault="0000455D" w:rsidP="0000455D"/>
    <w:p w14:paraId="38E75250" w14:textId="1D4D8EEC" w:rsidR="0000455D" w:rsidRDefault="0000455D" w:rsidP="0000455D"/>
    <w:p w14:paraId="4370AEA1" w14:textId="54E8277C" w:rsidR="0000455D" w:rsidRDefault="0000455D" w:rsidP="0000455D"/>
    <w:p w14:paraId="693FA772" w14:textId="4A07B3BA" w:rsidR="0000455D" w:rsidRDefault="0000455D" w:rsidP="0000455D"/>
    <w:p w14:paraId="2486D551" w14:textId="77777777" w:rsidR="0000455D" w:rsidRPr="0031238F" w:rsidRDefault="0000455D" w:rsidP="0000455D"/>
    <w:sectPr w:rsidR="0000455D" w:rsidRPr="003123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BE4F5" w14:textId="77777777" w:rsidR="00AC0393" w:rsidRDefault="00AC0393" w:rsidP="0000455D">
      <w:pPr>
        <w:spacing w:after="0" w:line="240" w:lineRule="auto"/>
      </w:pPr>
      <w:r>
        <w:separator/>
      </w:r>
    </w:p>
  </w:endnote>
  <w:endnote w:type="continuationSeparator" w:id="0">
    <w:p w14:paraId="627226E9" w14:textId="77777777" w:rsidR="00AC0393" w:rsidRDefault="00AC0393" w:rsidP="00004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4CE4E" w14:textId="77777777" w:rsidR="00AC0393" w:rsidRDefault="00AC0393" w:rsidP="0000455D">
      <w:pPr>
        <w:spacing w:after="0" w:line="240" w:lineRule="auto"/>
      </w:pPr>
      <w:r>
        <w:separator/>
      </w:r>
    </w:p>
  </w:footnote>
  <w:footnote w:type="continuationSeparator" w:id="0">
    <w:p w14:paraId="075786E6" w14:textId="77777777" w:rsidR="00AC0393" w:rsidRDefault="00AC0393" w:rsidP="000045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B0DE4"/>
    <w:multiLevelType w:val="hybridMultilevel"/>
    <w:tmpl w:val="2A0C62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D627A9"/>
    <w:multiLevelType w:val="hybridMultilevel"/>
    <w:tmpl w:val="6AAA7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B0E5E"/>
    <w:multiLevelType w:val="hybridMultilevel"/>
    <w:tmpl w:val="D9E25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7255D8"/>
    <w:multiLevelType w:val="hybridMultilevel"/>
    <w:tmpl w:val="17C678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1E1884"/>
    <w:multiLevelType w:val="hybridMultilevel"/>
    <w:tmpl w:val="645449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2C6B95"/>
    <w:multiLevelType w:val="hybridMultilevel"/>
    <w:tmpl w:val="12C439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C73F1A"/>
    <w:multiLevelType w:val="hybridMultilevel"/>
    <w:tmpl w:val="330A72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78586D"/>
    <w:multiLevelType w:val="hybridMultilevel"/>
    <w:tmpl w:val="4A54FF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BC4E90"/>
    <w:multiLevelType w:val="hybridMultilevel"/>
    <w:tmpl w:val="5F080C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0F7AD7"/>
    <w:multiLevelType w:val="hybridMultilevel"/>
    <w:tmpl w:val="D7100B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981EFF"/>
    <w:multiLevelType w:val="hybridMultilevel"/>
    <w:tmpl w:val="CA6E70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0"/>
  </w:num>
  <w:num w:numId="4">
    <w:abstractNumId w:val="7"/>
  </w:num>
  <w:num w:numId="5">
    <w:abstractNumId w:val="9"/>
  </w:num>
  <w:num w:numId="6">
    <w:abstractNumId w:val="2"/>
  </w:num>
  <w:num w:numId="7">
    <w:abstractNumId w:val="3"/>
  </w:num>
  <w:num w:numId="8">
    <w:abstractNumId w:val="0"/>
  </w:num>
  <w:num w:numId="9">
    <w:abstractNumId w:val="6"/>
  </w:num>
  <w:num w:numId="10">
    <w:abstractNumId w:val="1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NjYyNzQxMrE0MzFQ0lEKTi0uzszPAykwqgUApoyDmCwAAAA="/>
  </w:docVars>
  <w:rsids>
    <w:rsidRoot w:val="0031238F"/>
    <w:rsid w:val="0000455D"/>
    <w:rsid w:val="000B73C9"/>
    <w:rsid w:val="00145CFD"/>
    <w:rsid w:val="00232FE9"/>
    <w:rsid w:val="0031238F"/>
    <w:rsid w:val="003A68A4"/>
    <w:rsid w:val="004112B3"/>
    <w:rsid w:val="004C634B"/>
    <w:rsid w:val="00523D6E"/>
    <w:rsid w:val="00615F75"/>
    <w:rsid w:val="006564DB"/>
    <w:rsid w:val="007722E5"/>
    <w:rsid w:val="008549E9"/>
    <w:rsid w:val="0089692E"/>
    <w:rsid w:val="00940BD2"/>
    <w:rsid w:val="009A0158"/>
    <w:rsid w:val="009F1DA2"/>
    <w:rsid w:val="00A93ED9"/>
    <w:rsid w:val="00AC0393"/>
    <w:rsid w:val="00AD59C5"/>
    <w:rsid w:val="00C93DA6"/>
    <w:rsid w:val="00E7496E"/>
    <w:rsid w:val="00E81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EFB88B"/>
  <w15:chartTrackingRefBased/>
  <w15:docId w15:val="{A3973235-90EE-4E6C-A103-4E4078BED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5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13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45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0455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45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455D"/>
  </w:style>
  <w:style w:type="paragraph" w:styleId="Footer">
    <w:name w:val="footer"/>
    <w:basedOn w:val="Normal"/>
    <w:link w:val="FooterChar"/>
    <w:uiPriority w:val="99"/>
    <w:unhideWhenUsed/>
    <w:rsid w:val="000045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455D"/>
  </w:style>
  <w:style w:type="character" w:customStyle="1" w:styleId="Heading2Char">
    <w:name w:val="Heading 2 Char"/>
    <w:basedOn w:val="DefaultParagraphFont"/>
    <w:link w:val="Heading2"/>
    <w:uiPriority w:val="9"/>
    <w:rsid w:val="00E813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2</TotalTime>
  <Pages>4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9</cp:revision>
  <dcterms:created xsi:type="dcterms:W3CDTF">2022-10-06T12:34:00Z</dcterms:created>
  <dcterms:modified xsi:type="dcterms:W3CDTF">2022-10-24T05:13:00Z</dcterms:modified>
</cp:coreProperties>
</file>